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E41FC" w14:textId="09C3E46A" w:rsidR="00A146F2" w:rsidRDefault="000146E8">
      <w:r>
        <w:tab/>
      </w:r>
      <w:r>
        <w:rPr>
          <w:rFonts w:hint="eastAsia"/>
        </w:rPr>
        <w:t>Fir</w:t>
      </w:r>
      <w:r>
        <w:t xml:space="preserve">st, according to the reading passage, the author suggests that the branching channels inside the bone could be the hollows where blood vessels were located, and the presence of the soft substance corresponds to the blood vessels </w:t>
      </w:r>
      <w:r w:rsidR="00C96F3E">
        <w:rPr>
          <w:rFonts w:hint="eastAsia"/>
        </w:rPr>
        <w:t>o</w:t>
      </w:r>
      <w:r>
        <w:t xml:space="preserve">f T. rex. </w:t>
      </w:r>
      <w:r w:rsidR="00846AB6">
        <w:rPr>
          <w:rFonts w:hint="eastAsia"/>
        </w:rPr>
        <w:t>On</w:t>
      </w:r>
      <w:r w:rsidR="00846AB6">
        <w:t xml:space="preserve"> the contrary,</w:t>
      </w:r>
      <w:r>
        <w:t xml:space="preserve"> the professor </w:t>
      </w:r>
      <w:r w:rsidR="00846AB6">
        <w:t>claim</w:t>
      </w:r>
      <w:r>
        <w:t>s that the soft substance can be something else, such as the soft materials of the bacteria, and the branching channels could be caused by weathering.</w:t>
      </w:r>
    </w:p>
    <w:p w14:paraId="3B1E69FC" w14:textId="18D4BA39" w:rsidR="00C96F3E" w:rsidRDefault="00C96F3E"/>
    <w:p w14:paraId="33F8CFBC" w14:textId="33EED7E4" w:rsidR="00C96F3E" w:rsidRDefault="00C96F3E">
      <w:pPr>
        <w:rPr>
          <w:rFonts w:hint="eastAsia"/>
        </w:rPr>
      </w:pPr>
      <w:r>
        <w:tab/>
        <w:t xml:space="preserve">Second, the article claims that the spheres could be </w:t>
      </w:r>
      <w:r w:rsidR="00CE7FDF">
        <w:t xml:space="preserve">the remains of red blood cells. However, the professor argues that the spheres can be something else. The spheres and the iron also appear in other fossils, including some primitive animals which don’t have the red blood cells. </w:t>
      </w:r>
      <w:proofErr w:type="gramStart"/>
      <w:r w:rsidR="00CE7FDF">
        <w:t>So</w:t>
      </w:r>
      <w:proofErr w:type="gramEnd"/>
      <w:r w:rsidR="00CE7FDF">
        <w:t xml:space="preserve"> if these animals don’t have the red blood cells, the spheres can’t be the remain of them. Therefore, the professor thinks that the spheres may correspond to a different organ, which contains reddish mineral.</w:t>
      </w:r>
    </w:p>
    <w:sectPr w:rsidR="00C96F3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sbA0MjK2MDA1NjFU0lEKTi0uzszPAykwrgUA/npD+CwAAAA="/>
  </w:docVars>
  <w:rsids>
    <w:rsidRoot w:val="00F55CA0"/>
    <w:rsid w:val="000146E8"/>
    <w:rsid w:val="006439BB"/>
    <w:rsid w:val="00846AB6"/>
    <w:rsid w:val="00A146F2"/>
    <w:rsid w:val="00C96F3E"/>
    <w:rsid w:val="00CE7FDF"/>
    <w:rsid w:val="00F55C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1CC85"/>
  <w15:chartTrackingRefBased/>
  <w15:docId w15:val="{CED6C3AF-6C24-47A2-BA9E-77B5D8410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138</Words>
  <Characters>787</Characters>
  <Application>Microsoft Office Word</Application>
  <DocSecurity>0</DocSecurity>
  <Lines>6</Lines>
  <Paragraphs>1</Paragraphs>
  <ScaleCrop>false</ScaleCrop>
  <Company/>
  <LinksUpToDate>false</LinksUpToDate>
  <CharactersWithSpaces>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hirong</dc:creator>
  <cp:keywords/>
  <dc:description/>
  <cp:lastModifiedBy>Chen, Zhirong</cp:lastModifiedBy>
  <cp:revision>4</cp:revision>
  <dcterms:created xsi:type="dcterms:W3CDTF">2021-08-02T03:35:00Z</dcterms:created>
  <dcterms:modified xsi:type="dcterms:W3CDTF">2021-08-02T04:30:00Z</dcterms:modified>
</cp:coreProperties>
</file>